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11649" w14:textId="2F0443D7" w:rsidR="00815627" w:rsidRPr="0034656F" w:rsidRDefault="00825586" w:rsidP="00815627">
      <w:pPr>
        <w:pStyle w:val="Title"/>
        <w:jc w:val="center"/>
        <w:rPr>
          <w:rFonts w:ascii="Liberation Serif" w:hAnsi="Liberation Serif" w:cs="Dubai Medium"/>
          <w:b/>
          <w:bCs/>
        </w:rPr>
      </w:pPr>
      <w:r w:rsidRPr="0034656F">
        <w:rPr>
          <w:rFonts w:ascii="Liberation Serif" w:hAnsi="Liberation Serif" w:cs="Dubai Medium"/>
          <w:b/>
          <w:bCs/>
        </w:rPr>
        <w:t xml:space="preserve">Report </w:t>
      </w:r>
      <w:proofErr w:type="spellStart"/>
      <w:r w:rsidRPr="0034656F">
        <w:rPr>
          <w:rFonts w:ascii="Liberation Serif" w:hAnsi="Liberation Serif" w:cs="Dubai Medium"/>
          <w:b/>
          <w:bCs/>
        </w:rPr>
        <w:t>Managment</w:t>
      </w:r>
      <w:proofErr w:type="spellEnd"/>
    </w:p>
    <w:p w14:paraId="51AB6BCA" w14:textId="77777777" w:rsidR="00815627" w:rsidRPr="00815627" w:rsidRDefault="00815627" w:rsidP="00815627">
      <w:pPr>
        <w:pStyle w:val="Standard"/>
        <w:rPr>
          <w:lang w:eastAsia="ja-JP"/>
        </w:rPr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40"/>
        <w:gridCol w:w="690"/>
        <w:gridCol w:w="1215"/>
        <w:gridCol w:w="3735"/>
      </w:tblGrid>
      <w:tr w:rsidR="005235FA" w14:paraId="09A1F39D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C6A0A0" w14:textId="673147EB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 w:rsidRPr="00C4518A">
              <w:rPr>
                <w:b/>
                <w:bCs/>
                <w:color w:val="365F91"/>
              </w:rPr>
              <w:t>:</w:t>
            </w:r>
            <w:r>
              <w:t xml:space="preserve"> </w:t>
            </w:r>
            <w:r w:rsidR="00F32D79" w:rsidRPr="00F32D79">
              <w:t>Report</w:t>
            </w:r>
            <w:r w:rsidR="00F32D79">
              <w:t xml:space="preserve"> </w:t>
            </w:r>
            <w:proofErr w:type="spellStart"/>
            <w:r w:rsidR="00F32D79" w:rsidRPr="00F32D79">
              <w:t>Managment</w:t>
            </w:r>
            <w:proofErr w:type="spellEnd"/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CFE61" w14:textId="079E579C" w:rsidR="005235FA" w:rsidRDefault="00000000">
            <w:pPr>
              <w:pStyle w:val="Standard"/>
              <w:rPr>
                <w:rtl/>
                <w:lang w:bidi="fa-IR"/>
              </w:rPr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E25643">
              <w:t>2</w:t>
            </w:r>
            <w:r w:rsidR="006053D0">
              <w:t>1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7AA6D" w14:textId="032CB687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C4518A">
              <w:rPr>
                <w:color w:val="365F91"/>
              </w:rPr>
              <w:t xml:space="preserve"> </w:t>
            </w:r>
            <w:r>
              <w:t>High</w:t>
            </w:r>
          </w:p>
        </w:tc>
      </w:tr>
      <w:tr w:rsidR="005235FA" w14:paraId="29EB88AB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B839C" w14:textId="7F9604F3" w:rsidR="005235FA" w:rsidRPr="00521110" w:rsidRDefault="00000000">
            <w:pPr>
              <w:pStyle w:val="Standard"/>
              <w:rPr>
                <w:rFonts w:cs="Mangal"/>
                <w:cs/>
              </w:rPr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271DBE">
              <w:t>Admin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4CCA4" w14:textId="25DB255C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C4518A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5235FA" w14:paraId="46812283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6E0D6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515860A9" w14:textId="1040588C" w:rsidR="00271DBE" w:rsidRPr="00110602" w:rsidRDefault="00000000" w:rsidP="00110602">
            <w:pPr>
              <w:pStyle w:val="Standard"/>
              <w:rPr>
                <w:cs/>
              </w:rPr>
            </w:pPr>
            <w:r>
              <w:t xml:space="preserve"> </w:t>
            </w:r>
            <w:r>
              <w:tab/>
            </w:r>
            <w:r w:rsidR="00271DBE">
              <w:t>Admin</w:t>
            </w:r>
            <w:r>
              <w:t xml:space="preserve"> – </w:t>
            </w:r>
            <w:r w:rsidR="008C616D">
              <w:t xml:space="preserve">Wants to generate general </w:t>
            </w:r>
            <w:r w:rsidR="009463C0">
              <w:t>or</w:t>
            </w:r>
            <w:r w:rsidR="008C616D">
              <w:t xml:space="preserve"> top-secret reports for other stakeholder groups</w:t>
            </w:r>
          </w:p>
        </w:tc>
      </w:tr>
      <w:tr w:rsidR="005235FA" w14:paraId="6A26575B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5E3BD" w14:textId="77777777" w:rsidR="005235FA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59CEB5EE" w14:textId="193052B1" w:rsidR="005235FA" w:rsidRDefault="00000000">
            <w:pPr>
              <w:pStyle w:val="Standard"/>
              <w:ind w:left="2172" w:hanging="2172"/>
            </w:pPr>
            <w:r>
              <w:t xml:space="preserve">            </w:t>
            </w:r>
            <w:r w:rsidR="0064241C">
              <w:t xml:space="preserve">This use case describes how admins can </w:t>
            </w:r>
            <w:r w:rsidR="00914847">
              <w:t>generate reports</w:t>
            </w:r>
          </w:p>
        </w:tc>
      </w:tr>
      <w:tr w:rsidR="005235FA" w14:paraId="0D4C859E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22D7A" w14:textId="77777777" w:rsidR="005235FA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74C77EFA" w14:textId="6190DAF5" w:rsidR="005235FA" w:rsidRDefault="00000000">
            <w:pPr>
              <w:pStyle w:val="Standard"/>
              <w:ind w:left="864" w:hanging="864"/>
            </w:pPr>
            <w:r>
              <w:t xml:space="preserve">       </w:t>
            </w:r>
            <w:r w:rsidR="00231C9C">
              <w:t xml:space="preserve">   </w:t>
            </w:r>
            <w:r>
              <w:t xml:space="preserve"> </w:t>
            </w:r>
            <w:r w:rsidR="00231C9C">
              <w:t xml:space="preserve"> </w:t>
            </w:r>
            <w:r w:rsidR="00914847">
              <w:t>Admin</w:t>
            </w:r>
            <w:r w:rsidR="00FA0766">
              <w:t xml:space="preserve"> clicks on the </w:t>
            </w:r>
            <w:r w:rsidR="00914847">
              <w:t>Report Management</w:t>
            </w:r>
            <w:r w:rsidR="00FA0766">
              <w:t xml:space="preserve"> button in his or her</w:t>
            </w:r>
            <w:r w:rsidR="00914847">
              <w:t xml:space="preserve"> </w:t>
            </w:r>
            <w:r w:rsidR="00FA0766">
              <w:t>panel.</w:t>
            </w:r>
          </w:p>
          <w:p w14:paraId="245F3EF9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74FF9D90" w14:textId="77777777" w:rsidR="005235FA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5235FA" w14:paraId="5F0238DD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EABE1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0704BA66" w14:textId="1D29C080" w:rsidR="005235FA" w:rsidRPr="00521110" w:rsidRDefault="00271DBE" w:rsidP="00271DBE">
            <w:pPr>
              <w:pStyle w:val="Standard"/>
              <w:rPr>
                <w:rFonts w:cs="Mangal"/>
                <w:cs/>
              </w:rPr>
            </w:pPr>
            <w:r>
              <w:rPr>
                <w:b/>
                <w:bCs/>
              </w:rPr>
              <w:t xml:space="preserve">            Association</w:t>
            </w:r>
            <w:r>
              <w:t xml:space="preserve">: </w:t>
            </w:r>
            <w:r w:rsidR="009A5973">
              <w:t>Admin</w:t>
            </w:r>
          </w:p>
          <w:p w14:paraId="5B6F7E7F" w14:textId="5EA76104" w:rsidR="005235FA" w:rsidRDefault="00000000" w:rsidP="004C1941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</w:p>
          <w:p w14:paraId="5F54A4C1" w14:textId="77777777" w:rsidR="005235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4D41590D" w14:textId="77777777" w:rsidR="005235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5235FA" w14:paraId="46D5D279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B1987" w14:textId="58EF0611" w:rsidR="00032F5D" w:rsidRDefault="00000000" w:rsidP="00032F5D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0C1289E3" w14:textId="77777777" w:rsidR="00780B92" w:rsidRPr="00780B92" w:rsidRDefault="00780B92" w:rsidP="00780B92">
            <w:pPr>
              <w:widowControl/>
              <w:numPr>
                <w:ilvl w:val="0"/>
                <w:numId w:val="16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780B92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The administrator opens his or her personal profile.</w:t>
            </w:r>
          </w:p>
          <w:p w14:paraId="3E4092E5" w14:textId="77777777" w:rsidR="00780B92" w:rsidRPr="00780B92" w:rsidRDefault="00780B92" w:rsidP="00780B92">
            <w:pPr>
              <w:widowControl/>
              <w:numPr>
                <w:ilvl w:val="0"/>
                <w:numId w:val="16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780B92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The report management option will be selected.</w:t>
            </w:r>
          </w:p>
          <w:p w14:paraId="4E503554" w14:textId="3A9B82E9" w:rsidR="00780B92" w:rsidRPr="00780B92" w:rsidRDefault="00780B92" w:rsidP="00780B92">
            <w:pPr>
              <w:widowControl/>
              <w:numPr>
                <w:ilvl w:val="0"/>
                <w:numId w:val="16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780B92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 xml:space="preserve">He or she searches for and </w:t>
            </w:r>
            <w:r w:rsidR="00A30625">
              <w:t xml:space="preserve">filters out </w:t>
            </w:r>
            <w:r w:rsidRPr="00780B92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some characteristics of the desired report.</w:t>
            </w:r>
          </w:p>
          <w:p w14:paraId="5119BE04" w14:textId="77777777" w:rsidR="00DB7BAD" w:rsidRDefault="00DB7BAD" w:rsidP="00780B92">
            <w:pPr>
              <w:widowControl/>
              <w:numPr>
                <w:ilvl w:val="0"/>
                <w:numId w:val="16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DB7BAD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After entering the desired criteria, he or she clicks Done.</w:t>
            </w:r>
          </w:p>
          <w:p w14:paraId="7C06BFB7" w14:textId="462006AF" w:rsidR="00780B92" w:rsidRPr="00780B92" w:rsidRDefault="00780B92" w:rsidP="00780B92">
            <w:pPr>
              <w:widowControl/>
              <w:numPr>
                <w:ilvl w:val="0"/>
                <w:numId w:val="16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780B92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 xml:space="preserve">He or she sees a report that was generated by the </w:t>
            </w:r>
            <w:r w:rsidR="00A30625">
              <w:t>previous actions.</w:t>
            </w:r>
          </w:p>
          <w:p w14:paraId="5342DAEF" w14:textId="36247051" w:rsidR="003738A7" w:rsidRPr="00780B92" w:rsidRDefault="00780B92" w:rsidP="00780B92">
            <w:pPr>
              <w:pStyle w:val="ListParagraph"/>
              <w:widowControl/>
              <w:numPr>
                <w:ilvl w:val="0"/>
                <w:numId w:val="16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780B92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 xml:space="preserve">He or she prints out the PDF version of the reports and sends it to </w:t>
            </w:r>
            <w:r w:rsidR="00B50769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 xml:space="preserve">other </w:t>
            </w:r>
            <w:r w:rsidRPr="00780B92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stakeholder</w:t>
            </w:r>
            <w:r w:rsidR="00B50769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s</w:t>
            </w:r>
            <w:r w:rsidRPr="00780B92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.</w:t>
            </w:r>
          </w:p>
        </w:tc>
      </w:tr>
      <w:tr w:rsidR="005235FA" w14:paraId="134B9FD8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84905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1821EA0E" w14:textId="77777777" w:rsidR="005235FA" w:rsidRDefault="005235FA" w:rsidP="00417E77">
            <w:pPr>
              <w:pStyle w:val="standard0"/>
              <w:spacing w:before="0" w:beforeAutospacing="0" w:after="0" w:afterAutospacing="0"/>
            </w:pPr>
          </w:p>
          <w:p w14:paraId="2E9E8B1D" w14:textId="39233E83" w:rsidR="00417E77" w:rsidRPr="00C875FF" w:rsidRDefault="00417E77" w:rsidP="00417E77">
            <w:pPr>
              <w:pStyle w:val="standard0"/>
              <w:spacing w:before="0" w:beforeAutospacing="0" w:after="0" w:afterAutospacing="0"/>
              <w:rPr>
                <w:color w:val="252525"/>
              </w:rPr>
            </w:pPr>
          </w:p>
        </w:tc>
      </w:tr>
      <w:tr w:rsidR="005235FA" w14:paraId="4879E6D5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EC009" w14:textId="77777777" w:rsidR="005235FA" w:rsidRDefault="00000000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0D664465" w14:textId="77777777" w:rsidR="00417E77" w:rsidRPr="00142D96" w:rsidRDefault="00417E77" w:rsidP="00417E77">
            <w:pPr>
              <w:pStyle w:val="NormalWeb"/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142D96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f the search result has no outputs:</w:t>
            </w:r>
          </w:p>
          <w:p w14:paraId="573FDFCF" w14:textId="5267F310" w:rsidR="00C4518A" w:rsidRPr="008C1689" w:rsidRDefault="00417E77" w:rsidP="008C1689">
            <w:pPr>
              <w:pStyle w:val="Standard"/>
              <w:numPr>
                <w:ilvl w:val="0"/>
                <w:numId w:val="11"/>
              </w:numPr>
              <w:tabs>
                <w:tab w:val="left" w:pos="372"/>
                <w:tab w:val="left" w:pos="1452"/>
              </w:tabs>
            </w:pPr>
            <w:r>
              <w:t>R</w:t>
            </w:r>
            <w:r w:rsidRPr="00142D96">
              <w:t>equests that the user enter another constraint with care.</w:t>
            </w:r>
          </w:p>
        </w:tc>
      </w:tr>
    </w:tbl>
    <w:p w14:paraId="07996308" w14:textId="77777777" w:rsidR="005235FA" w:rsidRDefault="005235FA">
      <w:pPr>
        <w:pStyle w:val="Standard"/>
      </w:pPr>
    </w:p>
    <w:p w14:paraId="2278E1BB" w14:textId="77777777" w:rsidR="005235FA" w:rsidRDefault="005235FA">
      <w:pPr>
        <w:pStyle w:val="Standard"/>
      </w:pPr>
    </w:p>
    <w:sectPr w:rsidR="005235FA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BE5B9" w14:textId="77777777" w:rsidR="0096384A" w:rsidRDefault="0096384A">
      <w:r>
        <w:separator/>
      </w:r>
    </w:p>
  </w:endnote>
  <w:endnote w:type="continuationSeparator" w:id="0">
    <w:p w14:paraId="588A41FE" w14:textId="77777777" w:rsidR="0096384A" w:rsidRDefault="009638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B4EA6" w14:textId="77777777" w:rsidR="0096384A" w:rsidRDefault="0096384A">
      <w:r>
        <w:rPr>
          <w:color w:val="000000"/>
        </w:rPr>
        <w:separator/>
      </w:r>
    </w:p>
  </w:footnote>
  <w:footnote w:type="continuationSeparator" w:id="0">
    <w:p w14:paraId="55BA366C" w14:textId="77777777" w:rsidR="0096384A" w:rsidRDefault="009638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D6FA2"/>
    <w:multiLevelType w:val="hybridMultilevel"/>
    <w:tmpl w:val="138062B0"/>
    <w:lvl w:ilvl="0" w:tplc="4F3E57A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D4F3E"/>
    <w:multiLevelType w:val="multilevel"/>
    <w:tmpl w:val="DC7C1D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2A756D"/>
    <w:multiLevelType w:val="multilevel"/>
    <w:tmpl w:val="641AB4E0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976E38"/>
    <w:multiLevelType w:val="multilevel"/>
    <w:tmpl w:val="592A12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6541DE"/>
    <w:multiLevelType w:val="multilevel"/>
    <w:tmpl w:val="F93873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271D29"/>
    <w:multiLevelType w:val="multilevel"/>
    <w:tmpl w:val="D8283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982236A"/>
    <w:multiLevelType w:val="multilevel"/>
    <w:tmpl w:val="803CDE5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2F50B91"/>
    <w:multiLevelType w:val="hybridMultilevel"/>
    <w:tmpl w:val="A5705ECE"/>
    <w:lvl w:ilvl="0" w:tplc="A142FA3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9C3819"/>
    <w:multiLevelType w:val="multilevel"/>
    <w:tmpl w:val="9CB8E8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18447E"/>
    <w:multiLevelType w:val="hybridMultilevel"/>
    <w:tmpl w:val="DDBABB18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C43E9"/>
    <w:multiLevelType w:val="hybridMultilevel"/>
    <w:tmpl w:val="5B1E0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94402C"/>
    <w:multiLevelType w:val="multilevel"/>
    <w:tmpl w:val="3D1A7C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2EA1A1F"/>
    <w:multiLevelType w:val="hybridMultilevel"/>
    <w:tmpl w:val="DDBABB18"/>
    <w:lvl w:ilvl="0" w:tplc="4F3E57A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D10DD8"/>
    <w:multiLevelType w:val="multilevel"/>
    <w:tmpl w:val="FA7AB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5FD6AF3"/>
    <w:multiLevelType w:val="hybridMultilevel"/>
    <w:tmpl w:val="0D84BB4E"/>
    <w:lvl w:ilvl="0" w:tplc="2CC4E4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575936"/>
    <w:multiLevelType w:val="hybridMultilevel"/>
    <w:tmpl w:val="6142B5AE"/>
    <w:lvl w:ilvl="0" w:tplc="5F16222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4863316">
    <w:abstractNumId w:val="2"/>
  </w:num>
  <w:num w:numId="2" w16cid:durableId="1375886971">
    <w:abstractNumId w:val="14"/>
  </w:num>
  <w:num w:numId="3" w16cid:durableId="1476946659">
    <w:abstractNumId w:val="3"/>
  </w:num>
  <w:num w:numId="4" w16cid:durableId="133332238">
    <w:abstractNumId w:val="15"/>
  </w:num>
  <w:num w:numId="5" w16cid:durableId="1210455988">
    <w:abstractNumId w:val="0"/>
  </w:num>
  <w:num w:numId="6" w16cid:durableId="1989360508">
    <w:abstractNumId w:val="13"/>
  </w:num>
  <w:num w:numId="7" w16cid:durableId="986665937">
    <w:abstractNumId w:val="1"/>
  </w:num>
  <w:num w:numId="8" w16cid:durableId="1707097227">
    <w:abstractNumId w:val="12"/>
  </w:num>
  <w:num w:numId="9" w16cid:durableId="1098987390">
    <w:abstractNumId w:val="10"/>
  </w:num>
  <w:num w:numId="10" w16cid:durableId="1914972666">
    <w:abstractNumId w:val="5"/>
  </w:num>
  <w:num w:numId="11" w16cid:durableId="1617521471">
    <w:abstractNumId w:val="9"/>
  </w:num>
  <w:num w:numId="12" w16cid:durableId="1706639812">
    <w:abstractNumId w:val="11"/>
  </w:num>
  <w:num w:numId="13" w16cid:durableId="711852835">
    <w:abstractNumId w:val="4"/>
  </w:num>
  <w:num w:numId="14" w16cid:durableId="1307122508">
    <w:abstractNumId w:val="8"/>
  </w:num>
  <w:num w:numId="15" w16cid:durableId="1843857219">
    <w:abstractNumId w:val="6"/>
  </w:num>
  <w:num w:numId="16" w16cid:durableId="6477139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LYwsDQyMTA0NDBV0lEKTi0uzszPAykwqgUAy3dLJywAAAA="/>
  </w:docVars>
  <w:rsids>
    <w:rsidRoot w:val="005235FA"/>
    <w:rsid w:val="00032F5D"/>
    <w:rsid w:val="00110602"/>
    <w:rsid w:val="001D47F1"/>
    <w:rsid w:val="00231C9C"/>
    <w:rsid w:val="00271DBE"/>
    <w:rsid w:val="00273C9E"/>
    <w:rsid w:val="0034656F"/>
    <w:rsid w:val="00346623"/>
    <w:rsid w:val="003738A7"/>
    <w:rsid w:val="00417E77"/>
    <w:rsid w:val="00473365"/>
    <w:rsid w:val="0049084D"/>
    <w:rsid w:val="004C1941"/>
    <w:rsid w:val="00521110"/>
    <w:rsid w:val="005235FA"/>
    <w:rsid w:val="006053D0"/>
    <w:rsid w:val="0064241C"/>
    <w:rsid w:val="00687D73"/>
    <w:rsid w:val="006F1937"/>
    <w:rsid w:val="00780B92"/>
    <w:rsid w:val="00815627"/>
    <w:rsid w:val="00825586"/>
    <w:rsid w:val="008C1689"/>
    <w:rsid w:val="008C616D"/>
    <w:rsid w:val="00914847"/>
    <w:rsid w:val="00917144"/>
    <w:rsid w:val="009463C0"/>
    <w:rsid w:val="0096384A"/>
    <w:rsid w:val="0096503C"/>
    <w:rsid w:val="00980BF9"/>
    <w:rsid w:val="009A5973"/>
    <w:rsid w:val="009F14CF"/>
    <w:rsid w:val="00A30625"/>
    <w:rsid w:val="00B13BEE"/>
    <w:rsid w:val="00B50769"/>
    <w:rsid w:val="00C4518A"/>
    <w:rsid w:val="00C67004"/>
    <w:rsid w:val="00C70844"/>
    <w:rsid w:val="00C875FF"/>
    <w:rsid w:val="00C94508"/>
    <w:rsid w:val="00CB3E2C"/>
    <w:rsid w:val="00D070A7"/>
    <w:rsid w:val="00DB4B32"/>
    <w:rsid w:val="00DB7BAD"/>
    <w:rsid w:val="00DC778F"/>
    <w:rsid w:val="00E25643"/>
    <w:rsid w:val="00E33EA1"/>
    <w:rsid w:val="00E72C3C"/>
    <w:rsid w:val="00EA3FB1"/>
    <w:rsid w:val="00F32D79"/>
    <w:rsid w:val="00F954B9"/>
    <w:rsid w:val="00FA0766"/>
    <w:rsid w:val="00FC7655"/>
    <w:rsid w:val="00FE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1E4EA"/>
  <w15:docId w15:val="{9E4B46D2-A276-4A63-82AE-60B3A244E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numbering" w:customStyle="1" w:styleId="WWNum1">
    <w:name w:val="WWNum1"/>
    <w:basedOn w:val="NoList"/>
    <w:pPr>
      <w:numPr>
        <w:numId w:val="1"/>
      </w:numPr>
    </w:pPr>
  </w:style>
  <w:style w:type="paragraph" w:customStyle="1" w:styleId="standard0">
    <w:name w:val="standard"/>
    <w:basedOn w:val="Normal"/>
    <w:rsid w:val="00C875FF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  <w:style w:type="paragraph" w:styleId="NormalWeb">
    <w:name w:val="Normal (Web)"/>
    <w:basedOn w:val="Normal"/>
    <w:uiPriority w:val="99"/>
    <w:unhideWhenUsed/>
    <w:rsid w:val="00F954B9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  <w:style w:type="character" w:styleId="Strong">
    <w:name w:val="Strong"/>
    <w:basedOn w:val="DefaultParagraphFont"/>
    <w:uiPriority w:val="22"/>
    <w:qFormat/>
    <w:rsid w:val="00417E77"/>
    <w:rPr>
      <w:b/>
      <w:bCs/>
    </w:rPr>
  </w:style>
  <w:style w:type="paragraph" w:styleId="ListParagraph">
    <w:name w:val="List Paragraph"/>
    <w:basedOn w:val="Normal"/>
    <w:uiPriority w:val="34"/>
    <w:qFormat/>
    <w:rsid w:val="00417E77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74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9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183</Words>
  <Characters>914</Characters>
  <Application>Microsoft Office Word</Application>
  <DocSecurity>0</DocSecurity>
  <Lines>22</Lines>
  <Paragraphs>21</Paragraphs>
  <ScaleCrop>false</ScaleCrop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54</cp:revision>
  <dcterms:created xsi:type="dcterms:W3CDTF">2022-12-28T15:15:00Z</dcterms:created>
  <dcterms:modified xsi:type="dcterms:W3CDTF">2023-01-26T17:35:00Z</dcterms:modified>
</cp:coreProperties>
</file>